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334BC" w14:textId="590D5B67" w:rsidR="002A326C" w:rsidRPr="006B1A4F" w:rsidRDefault="002A326C" w:rsidP="002A326C">
      <w:pPr>
        <w:jc w:val="right"/>
        <w:rPr>
          <w:i/>
          <w:sz w:val="24"/>
          <w:szCs w:val="24"/>
        </w:rPr>
      </w:pPr>
      <w:r w:rsidRPr="006B1A4F">
        <w:rPr>
          <w:i/>
          <w:sz w:val="24"/>
          <w:szCs w:val="24"/>
        </w:rPr>
        <w:t>Załącznik 4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547"/>
        <w:gridCol w:w="6515"/>
      </w:tblGrid>
      <w:tr w:rsidR="002A326C" w:rsidRPr="002F15B6" w14:paraId="6B0A9256" w14:textId="77777777" w:rsidTr="00B84E70">
        <w:trPr>
          <w:trHeight w:val="1134"/>
        </w:trPr>
        <w:tc>
          <w:tcPr>
            <w:tcW w:w="9062" w:type="dxa"/>
            <w:gridSpan w:val="2"/>
            <w:shd w:val="clear" w:color="auto" w:fill="auto"/>
            <w:vAlign w:val="center"/>
          </w:tcPr>
          <w:p w14:paraId="6DBAF48C" w14:textId="77777777" w:rsidR="002A326C" w:rsidRPr="00FB424F" w:rsidRDefault="002A326C" w:rsidP="00B84E70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FORMULARZ SPRAWOZDANIA Z REALIZACJI WEWNĘTRZNEGO GRANTU BADAWCZEGO</w:t>
            </w:r>
          </w:p>
          <w:p w14:paraId="3844A069" w14:textId="77777777" w:rsidR="002A326C" w:rsidRPr="00FB424F" w:rsidRDefault="002A326C" w:rsidP="00B84E70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dla doktorantów Szkoły Doktorskiej przygotowujących rozprawę doktorską</w:t>
            </w:r>
          </w:p>
          <w:p w14:paraId="3BCAB83B" w14:textId="77777777" w:rsidR="002A326C" w:rsidRPr="00FB424F" w:rsidRDefault="002A326C" w:rsidP="00B84E70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w dyscyplinie nauki o zarządzaniu i jakości</w:t>
            </w:r>
          </w:p>
        </w:tc>
      </w:tr>
      <w:tr w:rsidR="002A326C" w:rsidRPr="002F15B6" w14:paraId="10F50FAF" w14:textId="77777777" w:rsidTr="00B84E70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0F9CE475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2A326C" w:rsidRPr="002F15B6" w14:paraId="7C30FA23" w14:textId="77777777" w:rsidTr="00B84E70">
        <w:trPr>
          <w:trHeight w:val="397"/>
        </w:trPr>
        <w:tc>
          <w:tcPr>
            <w:tcW w:w="2547" w:type="dxa"/>
            <w:vAlign w:val="center"/>
          </w:tcPr>
          <w:p w14:paraId="24676260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Imię, nazwisko kierownika grantu, </w:t>
            </w:r>
          </w:p>
          <w:p w14:paraId="2D35C063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ORCID</w:t>
            </w:r>
          </w:p>
        </w:tc>
        <w:tc>
          <w:tcPr>
            <w:tcW w:w="6515" w:type="dxa"/>
            <w:vAlign w:val="center"/>
          </w:tcPr>
          <w:p w14:paraId="022262B2" w14:textId="77777777" w:rsidR="002A326C" w:rsidRPr="00FB424F" w:rsidRDefault="002A326C" w:rsidP="00B84E70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A326C" w:rsidRPr="002F15B6" w14:paraId="65AF968B" w14:textId="77777777" w:rsidTr="00B84E70">
        <w:trPr>
          <w:trHeight w:val="510"/>
        </w:trPr>
        <w:tc>
          <w:tcPr>
            <w:tcW w:w="2547" w:type="dxa"/>
            <w:vAlign w:val="center"/>
          </w:tcPr>
          <w:p w14:paraId="7DF908C0" w14:textId="77777777" w:rsidR="002A326C" w:rsidRPr="00FB424F" w:rsidRDefault="002A326C" w:rsidP="00B84E70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Email, nr telefonu</w:t>
            </w:r>
          </w:p>
        </w:tc>
        <w:tc>
          <w:tcPr>
            <w:tcW w:w="6515" w:type="dxa"/>
            <w:vAlign w:val="center"/>
          </w:tcPr>
          <w:p w14:paraId="55D19E37" w14:textId="77777777" w:rsidR="002A326C" w:rsidRPr="00FB424F" w:rsidRDefault="002A326C" w:rsidP="00B84E70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A326C" w:rsidRPr="002F15B6" w14:paraId="5CF4E0AD" w14:textId="77777777" w:rsidTr="00B84E70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1C2F4849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SPRAWOZDANIE Z REALIZACJI ZADAŃ BADAWCZYCH</w:t>
            </w:r>
          </w:p>
        </w:tc>
      </w:tr>
      <w:tr w:rsidR="002A326C" w:rsidRPr="002F15B6" w14:paraId="0BC7E78C" w14:textId="77777777" w:rsidTr="00B84E70">
        <w:trPr>
          <w:trHeight w:val="567"/>
        </w:trPr>
        <w:tc>
          <w:tcPr>
            <w:tcW w:w="2547" w:type="dxa"/>
            <w:vAlign w:val="center"/>
          </w:tcPr>
          <w:p w14:paraId="395C239E" w14:textId="77777777" w:rsidR="002A326C" w:rsidRPr="00FB424F" w:rsidRDefault="002A326C" w:rsidP="00B84E70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B424F">
              <w:rPr>
                <w:b/>
                <w:bCs/>
                <w:sz w:val="20"/>
                <w:szCs w:val="20"/>
              </w:rPr>
              <w:t>Tytuł grantu</w:t>
            </w:r>
          </w:p>
        </w:tc>
        <w:tc>
          <w:tcPr>
            <w:tcW w:w="6515" w:type="dxa"/>
          </w:tcPr>
          <w:p w14:paraId="1ECF24EA" w14:textId="77777777" w:rsidR="002A326C" w:rsidRPr="00FB424F" w:rsidRDefault="002A326C" w:rsidP="00B84E70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2A326C" w:rsidRPr="002F15B6" w14:paraId="485F091A" w14:textId="77777777" w:rsidTr="00B84E70">
        <w:trPr>
          <w:trHeight w:val="1191"/>
        </w:trPr>
        <w:tc>
          <w:tcPr>
            <w:tcW w:w="2547" w:type="dxa"/>
            <w:vAlign w:val="center"/>
          </w:tcPr>
          <w:p w14:paraId="0F0AA4BA" w14:textId="77777777" w:rsidR="002A326C" w:rsidRPr="00FB424F" w:rsidRDefault="002A326C" w:rsidP="00B84E70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Sprawozdanie merytoryczne wraz ze wskazaniem rodzajów poniesionych kosztów</w:t>
            </w:r>
          </w:p>
        </w:tc>
        <w:tc>
          <w:tcPr>
            <w:tcW w:w="6515" w:type="dxa"/>
          </w:tcPr>
          <w:p w14:paraId="265E3642" w14:textId="77777777" w:rsidR="002A326C" w:rsidRPr="00FB424F" w:rsidRDefault="002A326C" w:rsidP="00B84E70">
            <w:pPr>
              <w:spacing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max 3000 znaków</w:t>
            </w:r>
          </w:p>
          <w:p w14:paraId="07544EC8" w14:textId="77777777" w:rsidR="002A326C" w:rsidRPr="00FB424F" w:rsidRDefault="002A326C" w:rsidP="00B84E70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2A326C" w:rsidRPr="002F15B6" w14:paraId="1DF2CB67" w14:textId="77777777" w:rsidTr="00B84E70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00ECF800" w14:textId="77777777" w:rsidR="002A326C" w:rsidRPr="00FB424F" w:rsidRDefault="002A326C" w:rsidP="00B84E70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KOSZTORYS </w:t>
            </w:r>
          </w:p>
        </w:tc>
      </w:tr>
      <w:tr w:rsidR="002A326C" w:rsidRPr="002F15B6" w14:paraId="06DD70EF" w14:textId="77777777" w:rsidTr="00B84E70">
        <w:trPr>
          <w:trHeight w:val="567"/>
        </w:trPr>
        <w:tc>
          <w:tcPr>
            <w:tcW w:w="2547" w:type="dxa"/>
            <w:vAlign w:val="center"/>
          </w:tcPr>
          <w:p w14:paraId="0671F920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rzyznana kwota</w:t>
            </w:r>
          </w:p>
        </w:tc>
        <w:tc>
          <w:tcPr>
            <w:tcW w:w="6515" w:type="dxa"/>
          </w:tcPr>
          <w:p w14:paraId="5D6F0346" w14:textId="77777777" w:rsidR="002A326C" w:rsidRPr="00FB424F" w:rsidRDefault="002A326C" w:rsidP="00B84E70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2A326C" w:rsidRPr="002F15B6" w14:paraId="628FFD99" w14:textId="77777777" w:rsidTr="00B84E70">
        <w:trPr>
          <w:trHeight w:val="567"/>
        </w:trPr>
        <w:tc>
          <w:tcPr>
            <w:tcW w:w="2547" w:type="dxa"/>
            <w:vAlign w:val="center"/>
          </w:tcPr>
          <w:p w14:paraId="78422A2E" w14:textId="77777777" w:rsidR="002A326C" w:rsidRPr="00FB424F" w:rsidRDefault="002A326C" w:rsidP="00B84E70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oniesione wydatki łącznie</w:t>
            </w:r>
          </w:p>
        </w:tc>
        <w:tc>
          <w:tcPr>
            <w:tcW w:w="6515" w:type="dxa"/>
          </w:tcPr>
          <w:p w14:paraId="1D59311B" w14:textId="77777777" w:rsidR="002A326C" w:rsidRPr="00FB424F" w:rsidRDefault="002A326C" w:rsidP="00B84E70">
            <w:pPr>
              <w:spacing w:after="0" w:line="240" w:lineRule="auto"/>
              <w:ind w:right="176"/>
              <w:jc w:val="right"/>
              <w:rPr>
                <w:b/>
                <w:sz w:val="20"/>
                <w:szCs w:val="20"/>
              </w:rPr>
            </w:pPr>
          </w:p>
          <w:p w14:paraId="01BD9F2C" w14:textId="77777777" w:rsidR="002A326C" w:rsidRPr="00FB424F" w:rsidRDefault="002A326C" w:rsidP="00B84E70">
            <w:pPr>
              <w:spacing w:after="0" w:line="240" w:lineRule="auto"/>
              <w:ind w:right="176"/>
              <w:jc w:val="right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Kwota</w:t>
            </w:r>
            <w:r w:rsidRPr="00FB424F">
              <w:rPr>
                <w:sz w:val="20"/>
                <w:szCs w:val="20"/>
              </w:rPr>
              <w:t xml:space="preserve"> ……………………………………………….</w:t>
            </w:r>
          </w:p>
        </w:tc>
      </w:tr>
      <w:tr w:rsidR="002A326C" w:rsidRPr="002F15B6" w14:paraId="7819E38A" w14:textId="77777777" w:rsidTr="00B84E70">
        <w:trPr>
          <w:trHeight w:val="850"/>
        </w:trPr>
        <w:tc>
          <w:tcPr>
            <w:tcW w:w="2547" w:type="dxa"/>
            <w:vAlign w:val="center"/>
          </w:tcPr>
          <w:p w14:paraId="12954972" w14:textId="77777777" w:rsidR="002A326C" w:rsidRPr="00FB424F" w:rsidRDefault="002A326C" w:rsidP="00B84E70">
            <w:pPr>
              <w:spacing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6515" w:type="dxa"/>
            <w:vAlign w:val="center"/>
          </w:tcPr>
          <w:p w14:paraId="042F608D" w14:textId="77777777" w:rsidR="002A326C" w:rsidRPr="00FB424F" w:rsidRDefault="002A326C" w:rsidP="00B84E70">
            <w:pPr>
              <w:spacing w:after="0" w:line="240" w:lineRule="auto"/>
              <w:ind w:left="2166"/>
              <w:jc w:val="center"/>
              <w:rPr>
                <w:sz w:val="20"/>
                <w:szCs w:val="20"/>
              </w:rPr>
            </w:pPr>
          </w:p>
          <w:p w14:paraId="2897B54D" w14:textId="77777777" w:rsidR="002A326C" w:rsidRPr="00FB424F" w:rsidRDefault="002A326C" w:rsidP="00B84E70">
            <w:pPr>
              <w:spacing w:after="0" w:line="240" w:lineRule="auto"/>
              <w:ind w:left="2166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………………………………………………</w:t>
            </w:r>
          </w:p>
          <w:p w14:paraId="5F1307AA" w14:textId="77777777" w:rsidR="002A326C" w:rsidRPr="00FB424F" w:rsidRDefault="002A326C" w:rsidP="00B84E70">
            <w:pPr>
              <w:spacing w:after="0" w:line="240" w:lineRule="auto"/>
              <w:ind w:left="2166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odpis kierownika grantu</w:t>
            </w:r>
          </w:p>
        </w:tc>
      </w:tr>
      <w:tr w:rsidR="002A326C" w:rsidRPr="002F15B6" w14:paraId="574B3BE1" w14:textId="77777777" w:rsidTr="00B84E70">
        <w:trPr>
          <w:trHeight w:val="737"/>
        </w:trPr>
        <w:tc>
          <w:tcPr>
            <w:tcW w:w="2547" w:type="dxa"/>
            <w:shd w:val="clear" w:color="auto" w:fill="D0CECE" w:themeFill="background2" w:themeFillShade="E6"/>
            <w:vAlign w:val="center"/>
          </w:tcPr>
          <w:p w14:paraId="143B1CB9" w14:textId="77777777" w:rsidR="002A326C" w:rsidRPr="00FB424F" w:rsidRDefault="002A326C" w:rsidP="00B84E70">
            <w:pPr>
              <w:spacing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Decyzja</w:t>
            </w:r>
          </w:p>
        </w:tc>
        <w:tc>
          <w:tcPr>
            <w:tcW w:w="6515" w:type="dxa"/>
            <w:shd w:val="clear" w:color="auto" w:fill="D0CECE" w:themeFill="background2" w:themeFillShade="E6"/>
          </w:tcPr>
          <w:p w14:paraId="3AC994CA" w14:textId="77777777" w:rsidR="002A326C" w:rsidRPr="00FB424F" w:rsidRDefault="002A326C" w:rsidP="002A326C">
            <w:pPr>
              <w:pStyle w:val="Akapitzlist"/>
              <w:numPr>
                <w:ilvl w:val="0"/>
                <w:numId w:val="3"/>
              </w:numPr>
              <w:spacing w:before="240" w:after="0" w:line="240" w:lineRule="auto"/>
              <w:ind w:left="284" w:hanging="284"/>
              <w:contextualSpacing w:val="0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sprawozdanie z oceną pozytywną</w:t>
            </w:r>
            <w:r w:rsidRPr="00FB424F">
              <w:rPr>
                <w:sz w:val="20"/>
                <w:szCs w:val="20"/>
              </w:rPr>
              <w:t xml:space="preserve"> …………………………….…</w:t>
            </w:r>
          </w:p>
          <w:p w14:paraId="625DC9F8" w14:textId="77777777" w:rsidR="002A326C" w:rsidRPr="00FB424F" w:rsidRDefault="002A326C" w:rsidP="002A326C">
            <w:pPr>
              <w:pStyle w:val="Akapitzlist"/>
              <w:numPr>
                <w:ilvl w:val="0"/>
                <w:numId w:val="3"/>
              </w:numPr>
              <w:spacing w:before="240" w:after="0" w:line="240" w:lineRule="auto"/>
              <w:ind w:left="284" w:hanging="284"/>
              <w:contextualSpacing w:val="0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sprawozdanie z oceną negatywną</w:t>
            </w:r>
            <w:r w:rsidRPr="00FB424F">
              <w:rPr>
                <w:sz w:val="20"/>
                <w:szCs w:val="20"/>
              </w:rPr>
              <w:t xml:space="preserve"> ..................................</w:t>
            </w:r>
          </w:p>
          <w:p w14:paraId="431A1EF6" w14:textId="77777777" w:rsidR="002A326C" w:rsidRPr="00FB424F" w:rsidRDefault="002A326C" w:rsidP="00B84E70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</w:p>
          <w:p w14:paraId="5C22A479" w14:textId="77777777" w:rsidR="002A326C" w:rsidRPr="00FB424F" w:rsidRDefault="002A326C" w:rsidP="00B84E70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............................................</w:t>
            </w:r>
          </w:p>
          <w:p w14:paraId="380C9F62" w14:textId="77777777" w:rsidR="002A326C" w:rsidRPr="00FB424F" w:rsidRDefault="002A326C" w:rsidP="00B84E70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podpis Dziekana Wydziału</w:t>
            </w:r>
          </w:p>
        </w:tc>
      </w:tr>
    </w:tbl>
    <w:p w14:paraId="7C45194D" w14:textId="77777777" w:rsidR="002A326C" w:rsidRPr="00BE5E28" w:rsidRDefault="002A326C" w:rsidP="002A326C">
      <w:pPr>
        <w:spacing w:before="120" w:after="0" w:line="240" w:lineRule="auto"/>
      </w:pPr>
      <w:r w:rsidRPr="00EA02D0">
        <w:rPr>
          <w:sz w:val="16"/>
          <w:szCs w:val="16"/>
        </w:rPr>
        <w:t>*</w:t>
      </w:r>
      <w:r>
        <w:rPr>
          <w:sz w:val="16"/>
          <w:szCs w:val="16"/>
        </w:rPr>
        <w:t xml:space="preserve"> </w:t>
      </w:r>
      <w:r w:rsidRPr="00EA02D0">
        <w:rPr>
          <w:sz w:val="16"/>
          <w:szCs w:val="16"/>
        </w:rPr>
        <w:t>Należy dołączyć potwierdzenia efektów realizacji grantu – odpowiednio: pisemne potwierdzenie z redakcji / wydawnictwa złożenia lub przyjęcia do druku publikacji, wydruk stron tytułowych, potwierdzeni</w:t>
      </w:r>
      <w:r>
        <w:rPr>
          <w:sz w:val="16"/>
          <w:szCs w:val="16"/>
        </w:rPr>
        <w:t>e złożenia wniosku projektowego</w:t>
      </w:r>
    </w:p>
    <w:p w14:paraId="568910BA" w14:textId="77777777" w:rsidR="006D7F1D" w:rsidRDefault="006D7F1D"/>
    <w:sectPr w:rsidR="006D7F1D" w:rsidSect="007951EF">
      <w:headerReference w:type="default" r:id="rId7"/>
      <w:footerReference w:type="default" r:id="rId8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2B3A4" w14:textId="77777777" w:rsidR="00344E67" w:rsidRDefault="00344E67">
      <w:pPr>
        <w:spacing w:after="0" w:line="240" w:lineRule="auto"/>
      </w:pPr>
      <w:r>
        <w:separator/>
      </w:r>
    </w:p>
  </w:endnote>
  <w:endnote w:type="continuationSeparator" w:id="0">
    <w:p w14:paraId="2953D1E3" w14:textId="77777777" w:rsidR="00344E67" w:rsidRDefault="00344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54168" w14:textId="77777777" w:rsidR="002865D9" w:rsidRDefault="00674334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0B7FFC6C" wp14:editId="48038112">
          <wp:extent cx="5756910" cy="544195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93383" w14:textId="77777777" w:rsidR="00344E67" w:rsidRDefault="00344E67">
      <w:pPr>
        <w:spacing w:after="0" w:line="240" w:lineRule="auto"/>
      </w:pPr>
      <w:r>
        <w:separator/>
      </w:r>
    </w:p>
  </w:footnote>
  <w:footnote w:type="continuationSeparator" w:id="0">
    <w:p w14:paraId="71F948DE" w14:textId="77777777" w:rsidR="00344E67" w:rsidRDefault="00344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894C4" w14:textId="77777777" w:rsidR="002865D9" w:rsidRDefault="00674334">
    <w:pPr>
      <w:pStyle w:val="Nagwek"/>
    </w:pPr>
    <w:r w:rsidRPr="00704149">
      <w:rPr>
        <w:noProof/>
        <w:lang w:eastAsia="pl-PL"/>
      </w:rPr>
      <w:drawing>
        <wp:inline distT="0" distB="0" distL="0" distR="0" wp14:anchorId="6586E571" wp14:editId="031D061B">
          <wp:extent cx="5756910" cy="530860"/>
          <wp:effectExtent l="0" t="0" r="0" b="254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5D97"/>
    <w:multiLevelType w:val="hybridMultilevel"/>
    <w:tmpl w:val="EF1E05B0"/>
    <w:lvl w:ilvl="0" w:tplc="E0D863E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1" w15:restartNumberingAfterBreak="0">
    <w:nsid w:val="04F42918"/>
    <w:multiLevelType w:val="hybridMultilevel"/>
    <w:tmpl w:val="0BEE0BE4"/>
    <w:lvl w:ilvl="0" w:tplc="ACFA858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110AD"/>
    <w:multiLevelType w:val="hybridMultilevel"/>
    <w:tmpl w:val="BDB41DCA"/>
    <w:lvl w:ilvl="0" w:tplc="E83CCAF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33882409">
    <w:abstractNumId w:val="1"/>
  </w:num>
  <w:num w:numId="2" w16cid:durableId="1133448033">
    <w:abstractNumId w:val="5"/>
  </w:num>
  <w:num w:numId="3" w16cid:durableId="1175263168">
    <w:abstractNumId w:val="3"/>
  </w:num>
  <w:num w:numId="4" w16cid:durableId="1712076642">
    <w:abstractNumId w:val="4"/>
  </w:num>
  <w:num w:numId="5" w16cid:durableId="1696035697">
    <w:abstractNumId w:val="0"/>
  </w:num>
  <w:num w:numId="6" w16cid:durableId="3447917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jO0NDOyNLGwMDFR0lEKTi0uzszPAykwrAUAxYE3NywAAAA="/>
  </w:docVars>
  <w:rsids>
    <w:rsidRoot w:val="002A326C"/>
    <w:rsid w:val="00052927"/>
    <w:rsid w:val="002865D9"/>
    <w:rsid w:val="002A326C"/>
    <w:rsid w:val="00344E67"/>
    <w:rsid w:val="00523FA3"/>
    <w:rsid w:val="00674334"/>
    <w:rsid w:val="006D7F1D"/>
    <w:rsid w:val="006E67C9"/>
    <w:rsid w:val="008C4EB6"/>
    <w:rsid w:val="00975556"/>
    <w:rsid w:val="00A3635D"/>
    <w:rsid w:val="00A96F08"/>
    <w:rsid w:val="00BA1B40"/>
    <w:rsid w:val="00BC3DC1"/>
    <w:rsid w:val="00C91F87"/>
    <w:rsid w:val="00D20D96"/>
    <w:rsid w:val="00D951D9"/>
    <w:rsid w:val="00ED7916"/>
    <w:rsid w:val="00F06ADC"/>
    <w:rsid w:val="00F522D5"/>
    <w:rsid w:val="00FE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52413B"/>
  <w15:chartTrackingRefBased/>
  <w15:docId w15:val="{14D426CF-963A-412A-B08C-CBF0090C3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A326C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A326C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A326C"/>
    <w:rPr>
      <w:rFonts w:asciiTheme="majorHAnsi" w:eastAsiaTheme="majorEastAsia" w:hAnsiTheme="majorHAnsi" w:cstheme="majorBidi"/>
      <w:b/>
      <w:bCs/>
      <w:kern w:val="32"/>
      <w:sz w:val="32"/>
      <w:szCs w:val="32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2A32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A326C"/>
    <w:rPr>
      <w:rFonts w:ascii="Calibri" w:eastAsia="Calibri" w:hAnsi="Calibri" w:cs="Times New Roman"/>
      <w:kern w:val="0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2A32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A326C"/>
    <w:rPr>
      <w:rFonts w:ascii="Calibri" w:eastAsia="Calibri" w:hAnsi="Calibri" w:cs="Times New Roman"/>
      <w:kern w:val="0"/>
      <w14:ligatures w14:val="none"/>
    </w:rPr>
  </w:style>
  <w:style w:type="character" w:styleId="Hipercze">
    <w:name w:val="Hyperlink"/>
    <w:rsid w:val="002A326C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2A326C"/>
    <w:pPr>
      <w:ind w:left="720"/>
      <w:contextualSpacing/>
    </w:pPr>
  </w:style>
  <w:style w:type="table" w:styleId="Tabela-Siatka">
    <w:name w:val="Table Grid"/>
    <w:basedOn w:val="Standardowy"/>
    <w:uiPriority w:val="39"/>
    <w:rsid w:val="002A326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pleTableText">
    <w:name w:val="Example Table Text"/>
    <w:rsid w:val="002A326C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kern w:val="0"/>
      <w:sz w:val="18"/>
      <w:szCs w:val="15"/>
      <w:lang w:eastAsia="pl-PL"/>
      <w14:ligatures w14:val="none"/>
    </w:rPr>
  </w:style>
  <w:style w:type="paragraph" w:customStyle="1" w:styleId="TableText">
    <w:name w:val="Table Text"/>
    <w:rsid w:val="002A326C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kern w:val="0"/>
      <w:sz w:val="15"/>
      <w:szCs w:val="15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6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E6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E67C9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6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67C9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Elżbieta Szlachcic</cp:lastModifiedBy>
  <cp:revision>3</cp:revision>
  <dcterms:created xsi:type="dcterms:W3CDTF">2023-12-15T10:58:00Z</dcterms:created>
  <dcterms:modified xsi:type="dcterms:W3CDTF">2023-12-1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732f91-e8cb-420b-8632-f14f4cd6df7d</vt:lpwstr>
  </property>
</Properties>
</file>